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pwd</w:t>
      </w:r>
      <w:proofErr w:type="spellEnd"/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seongtaklee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 /c/Users/seongtaklee/</w:t>
      </w:r>
      <w:proofErr w:type="spellStart"/>
      <w:r>
        <w:rPr>
          <w:rFonts w:ascii="Lucida Console" w:hAnsi="Lucida Console" w:cs="Lucida Console"/>
          <w:sz w:val="18"/>
          <w:szCs w:val="18"/>
        </w:rPr>
        <w:t>finalproject</w:t>
      </w:r>
      <w:proofErr w:type="spellEnd"/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ash: cd: /c/Users/seongtaklee/</w:t>
      </w:r>
      <w:proofErr w:type="spellStart"/>
      <w:r>
        <w:rPr>
          <w:rFonts w:ascii="Lucida Console" w:hAnsi="Lucida Console" w:cs="Lucida Console"/>
          <w:sz w:val="18"/>
          <w:szCs w:val="18"/>
        </w:rPr>
        <w:t>finalproject</w:t>
      </w:r>
      <w:proofErr w:type="spellEnd"/>
      <w:r>
        <w:rPr>
          <w:rFonts w:ascii="Lucida Console" w:hAnsi="Lucida Console" w:cs="Lucida Console"/>
          <w:sz w:val="18"/>
          <w:szCs w:val="18"/>
        </w:rPr>
        <w:t>: No such file or directory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 /c/Users/seongtaklee/</w:t>
      </w:r>
      <w:proofErr w:type="spellStart"/>
      <w:r>
        <w:rPr>
          <w:rFonts w:ascii="Lucida Console" w:hAnsi="Lucida Console" w:cs="Lucida Console"/>
          <w:sz w:val="18"/>
          <w:szCs w:val="18"/>
        </w:rPr>
        <w:t>final_project</w:t>
      </w:r>
      <w:proofErr w:type="spellEnd"/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pqs</w:t>
      </w:r>
      <w:proofErr w:type="spellEnd"/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bash: </w:t>
      </w:r>
      <w:proofErr w:type="spellStart"/>
      <w:r>
        <w:rPr>
          <w:rFonts w:ascii="Lucida Console" w:hAnsi="Lucida Console" w:cs="Lucida Console"/>
          <w:sz w:val="18"/>
          <w:szCs w:val="18"/>
        </w:rPr>
        <w:t>pqs</w:t>
      </w:r>
      <w:proofErr w:type="spellEnd"/>
      <w:r>
        <w:rPr>
          <w:rFonts w:ascii="Lucida Console" w:hAnsi="Lucida Console" w:cs="Lucida Console"/>
          <w:sz w:val="18"/>
          <w:szCs w:val="18"/>
        </w:rPr>
        <w:t>: command not found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pwd</w:t>
      </w:r>
      <w:proofErr w:type="spellEnd"/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seongtaklee/</w:t>
      </w:r>
      <w:proofErr w:type="spellStart"/>
      <w:r>
        <w:rPr>
          <w:rFonts w:ascii="Lucida Console" w:hAnsi="Lucida Console" w:cs="Lucida Console"/>
          <w:sz w:val="18"/>
          <w:szCs w:val="18"/>
        </w:rPr>
        <w:t>final_project</w:t>
      </w:r>
      <w:proofErr w:type="spellEnd"/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up-to-date with 'origin/master'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not staged for commit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&lt;file&gt;..." to update what will be committed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heckout -- &lt;file&gt;..." to discard changes in working directory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modified:   README.md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modified:   index.html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tracked files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&lt;file&gt;..." to include in what will be committed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 changes added to commit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" and/or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ommit -a"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branch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* </w:t>
      </w:r>
      <w:r>
        <w:rPr>
          <w:rFonts w:ascii="Lucida Console" w:hAnsi="Lucida Console" w:cs="Lucida Console"/>
          <w:color w:val="00BF00"/>
          <w:sz w:val="18"/>
          <w:szCs w:val="18"/>
        </w:rPr>
        <w:t>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up-to-date with 'origin/master'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not staged for commit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&lt;file&gt;..." to update what will be committed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heckout -- &lt;file&gt;..." to discard changes in working directory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modified:   README.md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modified:   index.html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tracked files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&lt;file&gt;..." to include in what will be committed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 changes added to commit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" and/or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ommit -a"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up-to-date with 'origin/master'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not staged for commit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&lt;file&gt;..." to update what will be committed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heckout -- &lt;file&gt;..." to discard changes in working directory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modified:   README.md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modified:   index.html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tracked files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&lt;file&gt;..." to include in what will be committed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 changes added to commit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" and/or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ommit -a"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up-to-date with 'origin/master'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not staged for commit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&lt;file&gt;..." to update what will be committed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heckout -- &lt;file&gt;..." to discard changes in working directory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modified:   README.md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modified:   index.html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tracked files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&lt;file&gt;..." to include in what will be committed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 changes added to commit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" and/or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ommit -a"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pwd</w:t>
      </w:r>
      <w:proofErr w:type="spellEnd"/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seongtaklee/</w:t>
      </w:r>
      <w:proofErr w:type="spellStart"/>
      <w:r>
        <w:rPr>
          <w:rFonts w:ascii="Lucida Console" w:hAnsi="Lucida Console" w:cs="Lucida Console"/>
          <w:sz w:val="18"/>
          <w:szCs w:val="18"/>
        </w:rPr>
        <w:t>final_project</w:t>
      </w:r>
      <w:proofErr w:type="spellEnd"/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up-to-date with 'origin/master'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to be committed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reset HEAD &lt;file&gt;..." to </w:t>
      </w:r>
      <w:proofErr w:type="spellStart"/>
      <w:r>
        <w:rPr>
          <w:rFonts w:ascii="Lucida Console" w:hAnsi="Lucida Console" w:cs="Lucida Console"/>
          <w:sz w:val="18"/>
          <w:szCs w:val="18"/>
        </w:rPr>
        <w:t>unstage</w:t>
      </w:r>
      <w:proofErr w:type="spellEnd"/>
      <w:r>
        <w:rPr>
          <w:rFonts w:ascii="Lucida Console" w:hAnsi="Lucida Console" w:cs="Lucida Console"/>
          <w:sz w:val="18"/>
          <w:szCs w:val="18"/>
        </w:rPr>
        <w:t>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00BF00"/>
          <w:sz w:val="18"/>
          <w:szCs w:val="18"/>
        </w:rPr>
        <w:t>modified:   README.md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00BF00"/>
          <w:sz w:val="18"/>
          <w:szCs w:val="18"/>
        </w:rPr>
        <w:t>modified:   index.html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00BF00"/>
          <w:sz w:val="18"/>
          <w:szCs w:val="18"/>
        </w:rPr>
        <w:t>new file:   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ommit -m "added by author"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master fc1c943] added by autho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3 files changed, 37 insertions(+), 3 deletions(-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create mode 100644 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ahead of 'origin/master' by 1 commit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push" to publish your local commits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hing to commit, working tree clean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push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 https://github.com/kevobest/final_project.git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! [rejected]        master -&gt; master (fetch first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rror: failed to push some refs to 'https://github.com/</w:t>
      </w:r>
      <w:proofErr w:type="spellStart"/>
      <w:r>
        <w:rPr>
          <w:rFonts w:ascii="Lucida Console" w:hAnsi="Lucida Console" w:cs="Lucida Console"/>
          <w:sz w:val="18"/>
          <w:szCs w:val="18"/>
        </w:rPr>
        <w:t>kevobest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sz w:val="18"/>
          <w:szCs w:val="18"/>
        </w:rPr>
        <w:t>final_project.git</w:t>
      </w:r>
      <w:proofErr w:type="spellEnd"/>
      <w:r>
        <w:rPr>
          <w:rFonts w:ascii="Lucida Console" w:hAnsi="Lucida Console" w:cs="Lucida Console"/>
          <w:sz w:val="18"/>
          <w:szCs w:val="18"/>
        </w:rPr>
        <w:t>'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int: Updates were rejected because the remote contains work that you do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int: not have locally. This is usually caused by another repository pushing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int: to the same ref. You may want to first integrate the remote change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int: (e.g., '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pull ...') before pushing again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int: See the 'Note about fast-forwards' in '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push --help' for details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pull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Counting objects: 3, done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Compressing objects: 100% (2/2), done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packing objects: 100% (3/3), done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Total 3 (delta 0), reused 0 (delta 0), pack-reused 0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From https://github.com/kevobest/final_project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1f9e594..9419f79  master     -&gt; origin/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uto-merging 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NFLICT (add/add): Merge conflict in 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utomatic merge failed; fix conflicts and then commit the result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</w:t>
      </w:r>
      <w:proofErr w:type="spellStart"/>
      <w:r>
        <w:rPr>
          <w:rFonts w:ascii="Lucida Console" w:hAnsi="Lucida Console" w:cs="Lucida Console"/>
          <w:color w:val="00BFBF"/>
          <w:sz w:val="18"/>
          <w:szCs w:val="18"/>
        </w:rPr>
        <w:t>master|MERGING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>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and 'origin/master' have diverged,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nd have 1 and 1 different commits each, respectively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pull" to merge the remote branch into yours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 have unmerged paths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fix conflicts and run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ommit"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merge --abort" to abort the merge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merged paths: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&lt;file&gt;..." to mark resolution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BF0000"/>
          <w:sz w:val="18"/>
          <w:szCs w:val="18"/>
        </w:rPr>
        <w:t>both added:      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0000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 changes added to commit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" and/or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ommit -a"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</w:t>
      </w:r>
      <w:proofErr w:type="spellStart"/>
      <w:r>
        <w:rPr>
          <w:rFonts w:ascii="Lucida Console" w:hAnsi="Lucida Console" w:cs="Lucida Console"/>
          <w:color w:val="00BFBF"/>
          <w:sz w:val="18"/>
          <w:szCs w:val="18"/>
        </w:rPr>
        <w:t>master|MERGING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>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dd style.cs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arning: LF will be replaced by CRLF in style.css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he file will have its original line endings in your working directory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</w:t>
      </w:r>
      <w:proofErr w:type="spellStart"/>
      <w:r>
        <w:rPr>
          <w:rFonts w:ascii="Lucida Console" w:hAnsi="Lucida Console" w:cs="Lucida Console"/>
          <w:color w:val="00BFBF"/>
          <w:sz w:val="18"/>
          <w:szCs w:val="18"/>
        </w:rPr>
        <w:t>master|MERGING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>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and 'origin/master' have diverged,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nd have 1 and 1 different commits each, respectively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pull" to merge the remote branch into yours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ll conflicts fixed but you are still merging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ommit" to conclude merge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</w:t>
      </w:r>
      <w:proofErr w:type="spellStart"/>
      <w:r>
        <w:rPr>
          <w:rFonts w:ascii="Lucida Console" w:hAnsi="Lucida Console" w:cs="Lucida Console"/>
          <w:color w:val="00BFBF"/>
          <w:sz w:val="18"/>
          <w:szCs w:val="18"/>
        </w:rPr>
        <w:t>master|MERGING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>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ommit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master b15c2a5] Merge branch 'master' of https://github.com/kevobest/final_project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ahead of 'origin/master' by 2 commits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push" to publish your local commits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hing to commit, working tree clean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push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unting objects: 6, done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elta compression using up to 4 threads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pressing objects: 100% (5/5), done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riting objects: 100% (6/6), 1.14 KiB | 0 bytes/s, done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tal 6 (delta 1), reused 0 (delta 0)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Resolving deltas: 100% (1/1), done.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 https://github.com/kevobest/final_project.git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9419f79..b15c2a5  master -&gt; master</w:t>
      </w: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292529" w:rsidRDefault="00292529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eongtaklee@LAPTOP-3JIOBCKG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final_projec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AB51D8" w:rsidRPr="00292529" w:rsidRDefault="00AB51D8" w:rsidP="0029252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bookmarkStart w:id="0" w:name="_GoBack"/>
      <w:bookmarkEnd w:id="0"/>
    </w:p>
    <w:sectPr w:rsidR="00AB51D8" w:rsidRPr="00292529" w:rsidSect="008D26B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zNDW1MLQwsTAwMTVR0lEKTi0uzszPAykwrAUAsYb2KSwAAAA="/>
  </w:docVars>
  <w:rsids>
    <w:rsidRoot w:val="00292529"/>
    <w:rsid w:val="00292529"/>
    <w:rsid w:val="00AB5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074DC"/>
  <w15:chartTrackingRefBased/>
  <w15:docId w15:val="{EF5CD5CA-5094-41FC-BD1A-8F3801BEA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06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taklee</dc:creator>
  <cp:keywords/>
  <dc:description/>
  <cp:lastModifiedBy>seongtaklee</cp:lastModifiedBy>
  <cp:revision>1</cp:revision>
  <dcterms:created xsi:type="dcterms:W3CDTF">2017-04-03T12:19:00Z</dcterms:created>
  <dcterms:modified xsi:type="dcterms:W3CDTF">2017-04-03T12:20:00Z</dcterms:modified>
</cp:coreProperties>
</file>